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17dcd00fffe96f264cc1549a413e3762ea3cd"/>
    <w:p>
      <w:pPr>
        <w:pStyle w:val="Heading2"/>
      </w:pPr>
      <w:r>
        <w:t xml:space="preserve">Unit 8 Lesson 21: Compongamos y descompongamos números del 11 al 19</w:t>
      </w:r>
    </w:p>
    <w:bookmarkEnd w:id="20"/>
    <w:bookmarkStart w:id="37" w:name="X95994957a8fbf5e63966081e902fba6b60637a8"/>
    <w:p>
      <w:pPr>
        <w:pStyle w:val="Heading3"/>
      </w:pPr>
      <w:r>
        <w:t xml:space="preserve">WU Cuál es diferente: Números del 11 al 20 (Warm up)</w:t>
      </w:r>
    </w:p>
    <w:bookmarkStart w:id="36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77.8261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77.86559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77.91839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77.94889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277.99066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81" w:name="dónde-se-van-a-sentar"/>
    <w:p>
      <w:pPr>
        <w:pStyle w:val="Heading3"/>
      </w:pPr>
      <w:r>
        <w:t xml:space="preserve">1 ¿Dónde se van a sentar?</w:t>
      </w:r>
    </w:p>
    <w:bookmarkStart w:id="8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8278.0663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8278.08861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8278.107989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8278.13314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8278.1741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8278.19255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8278.215360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58278.236680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58278.25515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58278.273400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58278.296216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tmp/embedder-1671058278.314250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tmp/embedder-1671058278.333990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tmp/embedder-1671058278.351676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0"/>
    <w:bookmarkEnd w:id="81"/>
    <w:bookmarkStart w:id="83" w:name="terminemos-las-ecuaciones-optional"/>
    <w:p>
      <w:pPr>
        <w:pStyle w:val="Heading3"/>
      </w:pPr>
      <w:r>
        <w:t xml:space="preserve">2 Terminemos las ecuaciones (Optional)</w:t>
      </w:r>
    </w:p>
    <w:bookmarkStart w:id="8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2"/>
    <w:bookmarkEnd w:id="83"/>
    <w:bookmarkStart w:id="103" w:name="centros-momento-de-escoger"/>
    <w:p>
      <w:pPr>
        <w:pStyle w:val="Heading3"/>
      </w:pPr>
      <w:r>
        <w:t xml:space="preserve">3 Centros: Momento de escoger</w:t>
      </w:r>
    </w:p>
    <w:bookmarkStart w:id="10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tmp/embedder-1671058278.37232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8" name="Picture"/>
            <a:graphic>
              <a:graphicData uri="http://schemas.openxmlformats.org/drawingml/2006/picture">
                <pic:pic>
                  <pic:nvPicPr>
                    <pic:cNvPr descr="/app/tmp/embedder-1671058278.401296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91" name="Picture"/>
            <a:graphic>
              <a:graphicData uri="http://schemas.openxmlformats.org/drawingml/2006/picture">
                <pic:pic>
                  <pic:nvPicPr>
                    <pic:cNvPr descr="/app/tmp/embedder-1671058278.422354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94" name="Picture"/>
            <a:graphic>
              <a:graphicData uri="http://schemas.openxmlformats.org/drawingml/2006/picture">
                <pic:pic>
                  <pic:nvPicPr>
                    <pic:cNvPr descr="/app/tmp/embedder-1671058278.714900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app/tmp/embedder-1671058278.739451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2"/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9" Target="media/rId9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9Z</dcterms:created>
  <dcterms:modified xsi:type="dcterms:W3CDTF">2022-12-14T2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9yCPDXU7s5a0RrmWr5WfnmAG+bgfX1mgagNkN0f+ESP2MdlWVwWk581ufgL2noWQGhiYPT3IH0EIujgqRD7GQ==</vt:lpwstr>
  </property>
</Properties>
</file>